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650A455" w:rsidR="00C5211D" w:rsidRPr="009B18A3" w:rsidRDefault="001225F3" w:rsidP="00C5211D">
      <w:pPr>
        <w:spacing w:before="12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9B18A3">
        <w:rPr>
          <w:rFonts w:ascii="Arial" w:hAnsi="Arial" w:cs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rFonts w:ascii="Arial" w:hAnsi="Arial" w:cs="Arial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rFonts w:ascii="Arial" w:hAnsi="Arial" w:cs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9B18A3">
        <w:rPr>
          <w:rFonts w:ascii="Arial" w:hAnsi="Arial" w:cs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9B18A3" w:rsidRDefault="00A824CA" w:rsidP="00D570AD">
                            <w:pPr>
                              <w:pStyle w:val="Title"/>
                              <w:rPr>
                                <w:lang w:val="es-AR"/>
                              </w:rPr>
                            </w:pPr>
                            <w:r>
                              <w:rPr>
                                <w:lang w:val="es"/>
                              </w:rPr>
                              <w:t>Herramientas para el personal: Marcado de fec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9B18A3" w:rsidRDefault="00A824CA" w:rsidP="00D570AD">
                      <w:pPr>
                        <w:pStyle w:val="Title"/>
                        <w:rPr>
                          <w:lang w:val="es-AR"/>
                        </w:rPr>
                      </w:pPr>
                      <w:r>
                        <w:rPr>
                          <w:lang w:val="es"/>
                        </w:rPr>
                        <w:t>Herramientas para el personal: Marcado de fecha</w:t>
                      </w:r>
                    </w:p>
                  </w:txbxContent>
                </v:textbox>
              </v:rect>
            </w:pict>
          </mc:Fallback>
        </mc:AlternateConten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Los alimentos fríos, listos para comer, con control de tiempo y temperatura para la seguridad (TCS, por su sigla en inglés)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 xml:space="preserve">elaborados 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en el establecimiento o que vienen en un paquete comercial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>abierto o no sellado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deben servirse, venderse, congelarse o desecharse en un plazo de siete días para reducir las infecciones por la bacteria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>Listeria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. Los alimentos con TCS refrigerados que se almacenan por más de 24 horas deben estar marcados con la fecha de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 xml:space="preserve">elaboración/apertura 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o la fecha de descarte para garantizar que se utilizan o se congelan dentro de un plazo de </w:t>
      </w:r>
      <w:r w:rsidRPr="009B18A3">
        <w:rPr>
          <w:rFonts w:ascii="Arial" w:hAnsi="Arial" w:cs="Arial"/>
          <w:b/>
          <w:bCs/>
          <w:noProof/>
          <w:sz w:val="16"/>
          <w:szCs w:val="16"/>
          <w:lang w:val="es"/>
        </w:rPr>
        <w:t>siete días.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</w:t>
      </w:r>
      <w:r w:rsidRPr="009B18A3">
        <w:rPr>
          <w:rFonts w:ascii="Arial" w:hAnsi="Arial" w:cs="Arial"/>
          <w:sz w:val="16"/>
          <w:szCs w:val="16"/>
          <w:lang w:val="es"/>
        </w:rPr>
        <w:t>Este documento sirve de ayuda para revisar los procedimientos y capacitar al personal.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Para ver la lista de alimentos exentos, consulte la página 2.</w:t>
      </w:r>
    </w:p>
    <w:p w14:paraId="54260245" w14:textId="2933D010" w:rsidR="00622A45" w:rsidRPr="009B18A3" w:rsidRDefault="00622A45" w:rsidP="00C5211D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9B18A3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: Use este documento para </w:t>
      </w:r>
      <w:r w:rsidRPr="009B18A3">
        <w:rPr>
          <w:rFonts w:ascii="Arial" w:hAnsi="Arial" w:cs="Arial"/>
          <w:sz w:val="16"/>
          <w:szCs w:val="16"/>
          <w:lang w:val="es"/>
        </w:rPr>
        <w:t xml:space="preserve">ayudar a que su establecimiento mantenga el AMC (por su sigla en inglés, control gerencial activo). Asegúrese de trabajar con su </w:t>
      </w:r>
      <w:hyperlink r:id="rId16" w:tgtFrame="_blank" w:tooltip="https://doh.wa.gov/community-and-environment/food/local-food-safety-contacts" w:history="1">
        <w:r w:rsidRPr="009B18A3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es"/>
          </w:rPr>
          <w:t>jurisdicción de sistemas locales de salud</w:t>
        </w:r>
      </w:hyperlink>
      <w:r w:rsidRPr="009B18A3">
        <w:rPr>
          <w:rFonts w:ascii="Arial" w:hAnsi="Arial" w:cs="Arial"/>
          <w:sz w:val="16"/>
          <w:szCs w:val="16"/>
          <w:lang w:val="es"/>
        </w:rPr>
        <w:t xml:space="preserve"> para obtener cualquier información adicional o autorizaciones según sea necesario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277437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9B18A3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1: Información del establecimiento de comida</w:t>
            </w:r>
          </w:p>
        </w:tc>
      </w:tr>
      <w:tr w:rsidR="00EE25DB" w:rsidRPr="009B18A3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9B18A3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3B232240" w:rsidR="001F2D47" w:rsidRPr="009B18A3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9B18A3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480CF422" w:rsidR="001F2D47" w:rsidRPr="009B18A3" w:rsidRDefault="00A52D85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9B18A3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9B18A3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46A66834" w:rsidR="001F2D47" w:rsidRPr="009B18A3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9B18A3" w:rsidRDefault="008D03A2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9B18A3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9B18A3" w:rsidRDefault="008D03A2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ZIP</w:t>
            </w:r>
          </w:p>
          <w:p w14:paraId="5DDF8C0A" w14:textId="382F00CE" w:rsidR="001F2D47" w:rsidRPr="009B18A3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9B18A3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52E73701" w:rsidR="001F2D47" w:rsidRPr="009B18A3" w:rsidRDefault="00624C8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9B18A3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9B18A3" w:rsidRDefault="008D03A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313D44FB" w:rsidR="001F2D47" w:rsidRPr="009B18A3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9B18A3" w:rsidRDefault="008D03A2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9B18A3" w:rsidRDefault="001F2D47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277437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9B18A3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2: Evaluación del menú</w:t>
            </w:r>
          </w:p>
          <w:p w14:paraId="5DDF8C26" w14:textId="1335A41C" w:rsidR="000824D0" w:rsidRPr="009B18A3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color w:val="FFFFFF" w:themeColor="background1"/>
                <w:sz w:val="16"/>
                <w:szCs w:val="16"/>
                <w:lang w:val="es"/>
              </w:rPr>
              <w:t>Revisar la lista de alimentos exentos. Revisar los alimentos fríos con TCS que conserva durante más de 24 horas después de prepararlos o abrir el paquete.</w:t>
            </w:r>
          </w:p>
        </w:tc>
      </w:tr>
      <w:tr w:rsidR="00124A84" w:rsidRPr="0027743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9B18A3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bookmarkEnd w:id="0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Fiambres (paquete abierto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9B18A3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Quesos blandos o semiblandos (como el queso 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ie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, queso untable o ricota)</w:t>
            </w:r>
          </w:p>
        </w:tc>
      </w:tr>
      <w:tr w:rsidR="00124A84" w:rsidRPr="00974B2D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9B18A3" w:rsidRDefault="00124A84" w:rsidP="00D54E62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Leche pasteurizada (paquete abierto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9B18A3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Ensaladas de la casa (como ensalada de hojas verdes/lechuga, papas, macarrones)</w:t>
            </w:r>
          </w:p>
        </w:tc>
      </w:tr>
      <w:tr w:rsidR="00124A84" w:rsidRPr="009B18A3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9B18A3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imentos cortados (como el melón o la lechuga cortados en el lugar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9B18A3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imentos cocidos y refrigerados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124A84" w:rsidRPr="009B18A3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9B18A3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derezos de la casa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9B18A3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9B18A3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3: Método de marcado de fecha</w:t>
            </w:r>
          </w:p>
        </w:tc>
      </w:tr>
      <w:tr w:rsidR="00FA6485" w:rsidRPr="009B18A3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9B18A3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Seleccionar el método de marcado de fecha utilizado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ab/>
              <w:t>Seleccionar la fecha que se utilizará</w:t>
            </w:r>
          </w:p>
          <w:p w14:paraId="060F1EAC" w14:textId="6BEA3F97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Adhesivo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Fecha/día de elaboración/de apertura del paquete</w:t>
            </w:r>
          </w:p>
          <w:p w14:paraId="37C2E688" w14:textId="030ECDA6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ódigo de colo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Fecha de vencimiento/día en que se sirve/desecha</w:t>
            </w:r>
          </w:p>
          <w:p w14:paraId="4B12CE7D" w14:textId="40565F56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Marcado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Día en que se congeló/descongeló (debe incluirse si el producto está congelado)</w:t>
            </w:r>
          </w:p>
          <w:p w14:paraId="5FE55409" w14:textId="2B9CEAA7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es"/>
              </w:rPr>
            </w:r>
            <w:r w:rsidR="00000000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sz w:val="16"/>
                <w:szCs w:val="16"/>
                <w:lang w:val="es"/>
              </w:rPr>
            </w:r>
            <w:r w:rsidRPr="009B18A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sz w:val="16"/>
                <w:szCs w:val="16"/>
                <w:lang w:val="es"/>
              </w:rPr>
              <w:tab/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es"/>
              </w:rPr>
            </w:r>
            <w:r w:rsidR="00000000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sz w:val="16"/>
                <w:szCs w:val="16"/>
                <w:lang w:val="es"/>
              </w:rPr>
            </w:r>
            <w:r w:rsidRPr="009B18A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9B18A3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</w:pPr>
            <w:r w:rsidRPr="009B18A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4: Verificación</w:t>
            </w:r>
          </w:p>
        </w:tc>
      </w:tr>
      <w:tr w:rsidR="007D515E" w:rsidRPr="00277437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9B18A3" w:rsidRDefault="007D515E" w:rsidP="007D515E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Quién verificará si el procedimiento se está siguiendo correctamente? El procedimiento debe verificarse diariamente. Seleccionar todas las opciones que correspondan.</w:t>
            </w:r>
          </w:p>
          <w:p w14:paraId="26EE99E7" w14:textId="1F602DD3" w:rsidR="007D515E" w:rsidRPr="009B18A3" w:rsidRDefault="007D515E" w:rsidP="007D515E">
            <w:pPr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PIC (por sus siglas en inglés, persona a </w:t>
            </w:r>
            <w:proofErr w:type="gramStart"/>
            <w:r w:rsidRPr="009B18A3">
              <w:rPr>
                <w:rFonts w:ascii="Arial" w:hAnsi="Arial"/>
                <w:sz w:val="16"/>
                <w:szCs w:val="16"/>
                <w:lang w:val="es"/>
              </w:rPr>
              <w:t>cargo)/</w:t>
            </w:r>
            <w:proofErr w:type="gramEnd"/>
            <w:r w:rsidRPr="009B18A3">
              <w:rPr>
                <w:rFonts w:ascii="Arial" w:hAnsi="Arial"/>
                <w:sz w:val="16"/>
                <w:szCs w:val="16"/>
                <w:lang w:val="es"/>
              </w:rPr>
              <w:t>Gerente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s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9B18A3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ontrol de la temperatura</w:t>
            </w:r>
          </w:p>
          <w:p w14:paraId="5E42FF3A" w14:textId="56C620A9" w:rsidR="00124A84" w:rsidRPr="009B18A3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segurarse de que los alimentos estén refrigerados a 41 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sym w:font="Symbol" w:char="F0B0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F (5 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sym w:font="Symbol" w:char="F0B0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C) o menos.</w:t>
            </w:r>
          </w:p>
          <w:p w14:paraId="6F421F21" w14:textId="52F446AB" w:rsidR="00C53470" w:rsidRPr="009B18A3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Se requieren las marcas de fecha adecuadas en los alimentos con TCS</w:t>
            </w:r>
          </w:p>
          <w:p w14:paraId="1A213719" w14:textId="4B5FC99A" w:rsidR="008A4E64" w:rsidRPr="009B18A3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con TCS que se almacenan por más de 24 horas se marcan.</w:t>
            </w:r>
          </w:p>
          <w:p w14:paraId="2F70E718" w14:textId="25ADF6F7" w:rsidR="00C53470" w:rsidRPr="009B18A3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congelados incluyen la fecha de elaboración inicial y las fechas de congelamiento/descongelamiento en la etiqueta.</w:t>
            </w:r>
          </w:p>
          <w:p w14:paraId="7EBE2046" w14:textId="43B510E1" w:rsidR="00547377" w:rsidRPr="009B18A3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mezclados tienen la marca de la fecha del primer ingrediente elaborado.</w:t>
            </w:r>
          </w:p>
          <w:p w14:paraId="189EAB8F" w14:textId="34C0E89A" w:rsidR="00B8203C" w:rsidRPr="009B18A3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Los alimentos que no tengan marca o cuya fecha se </w:t>
            </w:r>
            <w:proofErr w:type="gramStart"/>
            <w:r w:rsidRPr="009B18A3">
              <w:rPr>
                <w:rFonts w:ascii="Arial" w:hAnsi="Arial"/>
                <w:sz w:val="16"/>
                <w:szCs w:val="16"/>
                <w:lang w:val="es"/>
              </w:rPr>
              <w:t>haya</w:t>
            </w:r>
            <w:proofErr w:type="gramEnd"/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pasado se desechan.</w:t>
            </w:r>
          </w:p>
        </w:tc>
      </w:tr>
      <w:tr w:rsidR="00C53470" w:rsidRPr="00277437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9B18A3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5: Capacitación de los empleados</w:t>
            </w:r>
          </w:p>
        </w:tc>
      </w:tr>
      <w:tr w:rsidR="00C53470" w:rsidRPr="009B18A3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9B18A3" w:rsidRDefault="00C53470" w:rsidP="00C53470">
            <w:pPr>
              <w:rPr>
                <w:rFonts w:ascii="Arial" w:hAnsi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. Seleccionar todas las opciones que correspondan.</w:t>
            </w:r>
          </w:p>
        </w:tc>
      </w:tr>
      <w:tr w:rsidR="004453A8" w:rsidRPr="00277437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9B18A3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9B18A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  <w:p w14:paraId="610D89AD" w14:textId="074DFC9C" w:rsidR="004453A8" w:rsidRPr="009B18A3" w:rsidRDefault="004453A8" w:rsidP="004453A8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een y firman el document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Sistema de marcado y requisitos para desecha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</w:t>
            </w:r>
            <w:r w:rsidR="00277437">
              <w:rPr>
                <w:rFonts w:ascii="Arial" w:hAnsi="Arial"/>
                <w:sz w:val="16"/>
                <w:szCs w:val="16"/>
                <w:lang w:val="es"/>
              </w:rPr>
              <w:t>t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4453A8" w:rsidRPr="00277437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9B18A3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9B18A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  <w:p w14:paraId="2C2F4C65" w14:textId="7E15CC32" w:rsidR="004453A8" w:rsidRPr="009B18A3" w:rsidRDefault="004453A8" w:rsidP="004453A8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 momento de la contratación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uando se observan errores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9B18A3" w:rsidRDefault="004F62CB" w:rsidP="00C5347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6: Información adicional específica del establecimiento</w:t>
            </w:r>
          </w:p>
        </w:tc>
      </w:tr>
      <w:tr w:rsidR="00C53470" w:rsidRPr="009B18A3" w14:paraId="2F654DF4" w14:textId="77777777" w:rsidTr="00ED33AF">
        <w:trPr>
          <w:trHeight w:val="93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9B18A3" w:rsidRDefault="00C53470" w:rsidP="00C53470">
            <w:pPr>
              <w:spacing w:before="60"/>
              <w:rPr>
                <w:rFonts w:ascii="Arial" w:hAnsi="Arial" w:cs="Arial"/>
                <w:i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9B18A3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 Firma</w:t>
            </w:r>
          </w:p>
        </w:tc>
      </w:tr>
      <w:tr w:rsidR="00C53470" w:rsidRPr="009B18A3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9B18A3" w:rsidRDefault="00C53470" w:rsidP="00C53470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____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9B18A3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9B18A3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9B18A3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</w:tbl>
    <w:p w14:paraId="1F0CE07E" w14:textId="4E19046A" w:rsidR="00FB3B78" w:rsidRPr="009B18A3" w:rsidRDefault="009B18A3" w:rsidP="00FB3B78">
      <w:pPr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noProof/>
          <w:sz w:val="14"/>
          <w:szCs w:val="14"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6D2567EF">
                <wp:simplePos x="0" y="0"/>
                <wp:positionH relativeFrom="rightMargin">
                  <wp:posOffset>-6715125</wp:posOffset>
                </wp:positionH>
                <wp:positionV relativeFrom="paragraph">
                  <wp:posOffset>288925</wp:posOffset>
                </wp:positionV>
                <wp:extent cx="183832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44555B" w14:textId="77777777" w:rsidR="009B18A3" w:rsidRDefault="009B18A3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</w:pPr>
                          </w:p>
                          <w:p w14:paraId="3D541F13" w14:textId="4F1135A8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  <w:t xml:space="preserve">DOH 333-286 March 2022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  <w:t>Spanis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8.75pt;margin-top:22.75pt;width:144.75pt;height:29.25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mEYGAIAADM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" filled="f" stroked="f" strokeweight=".5pt">
                <v:textbox>
                  <w:txbxContent>
                    <w:p w14:paraId="6244555B" w14:textId="77777777" w:rsidR="009B18A3" w:rsidRDefault="009B18A3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  <w:lang w:val="es"/>
                        </w:rPr>
                      </w:pPr>
                    </w:p>
                    <w:p w14:paraId="3D541F13" w14:textId="4F1135A8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val="es"/>
                        </w:rPr>
                        <w:t>DOH 333-286 March 2022 Spanis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9B18A3" w:rsidRDefault="0022713D" w:rsidP="00FB3B78">
      <w:pPr>
        <w:rPr>
          <w:rFonts w:asciiTheme="minorHAnsi" w:hAnsiTheme="minorHAnsi" w:cstheme="minorHAnsi"/>
          <w:sz w:val="2"/>
          <w:szCs w:val="2"/>
          <w:lang w:val="es-AR"/>
        </w:rPr>
        <w:sectPr w:rsidR="0022713D" w:rsidRPr="009B18A3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5A42C1FE" w:rsidR="00FF42C5" w:rsidRPr="009B18A3" w:rsidRDefault="00FF42C5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p w14:paraId="39422091" w14:textId="29711F1C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rFonts w:asciiTheme="minorHAnsi" w:hAnsiTheme="minorHAnsi"/>
          <w:noProof/>
          <w:sz w:val="2"/>
          <w:szCs w:val="2"/>
          <w:lang w:val="es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noProof/>
          <w:sz w:val="2"/>
          <w:szCs w:val="2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9B18A3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9B18A3" w:rsidRDefault="00370D78" w:rsidP="00D570AD">
                            <w:pPr>
                              <w:pStyle w:val="Title"/>
                              <w:rPr>
                                <w:sz w:val="24"/>
                                <w:szCs w:val="24"/>
                                <w:lang w:val="es-AR"/>
                              </w:rPr>
                            </w:pPr>
                            <w:r>
                              <w:rPr>
                                <w:lang w:val="es"/>
                              </w:rPr>
                              <w:t>Herramientas para el personal: Marcado de fecha para el queso y alimentos exen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9B18A3" w:rsidRDefault="00370D78" w:rsidP="00D570AD">
                      <w:pPr>
                        <w:pStyle w:val="Title"/>
                        <w:rPr>
                          <w:sz w:val="24"/>
                          <w:szCs w:val="24"/>
                          <w:lang w:val="es-AR"/>
                        </w:rPr>
                      </w:pPr>
                      <w:r>
                        <w:rPr>
                          <w:lang w:val="es"/>
                        </w:rPr>
                        <w:t>Herramientas para el personal: Marcado de fecha para el queso y alimentos exento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p w14:paraId="7B7CD01C" w14:textId="77777777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27743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9B18A3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Quesos blandos y blandos y curados deben estar marcados con la fecha</w:t>
            </w:r>
          </w:p>
        </w:tc>
      </w:tr>
      <w:tr w:rsidR="00055F43" w:rsidRPr="0027743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9B18A3" w:rsidRDefault="00055F43" w:rsidP="00055F43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Los quesos cortados en el establecimiento o cuyo paquete </w:t>
            </w:r>
            <w:proofErr w:type="gramStart"/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esté</w:t>
            </w:r>
            <w:proofErr w:type="gramEnd"/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 abierto deben estar marcados con la fecha y consumirse en un plazo de 7 días.</w:t>
            </w:r>
          </w:p>
        </w:tc>
      </w:tr>
      <w:tr w:rsidR="00055F43" w:rsidRPr="00277437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9B18A3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 xml:space="preserve">Los quesos comunes están resaltados con </w:t>
            </w:r>
            <w:r w:rsidRPr="009B18A3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"/>
              </w:rPr>
              <w:t>negrita</w:t>
            </w:r>
            <w:r w:rsidRPr="009B18A3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.</w:t>
            </w:r>
          </w:p>
        </w:tc>
      </w:tr>
      <w:tr w:rsidR="00535844" w:rsidRPr="009B18A3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Alentejo</w:t>
            </w:r>
            <w:proofErr w:type="spellEnd"/>
          </w:p>
          <w:p w14:paraId="64A67719" w14:textId="7162CD4D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Alpino</w:t>
            </w:r>
            <w:proofErr w:type="spellEnd"/>
          </w:p>
          <w:p w14:paraId="6133F796" w14:textId="3D64DE29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Anari</w:t>
            </w:r>
            <w:proofErr w:type="spellEnd"/>
          </w:p>
          <w:p w14:paraId="21AE18D9" w14:textId="14E93831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Bakers</w:t>
            </w:r>
          </w:p>
          <w:p w14:paraId="2EFC1121" w14:textId="1F5F6A7C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Banbury</w:t>
            </w:r>
          </w:p>
          <w:p w14:paraId="1729DFBB" w14:textId="41576805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Barberey</w:t>
            </w:r>
            <w:proofErr w:type="spellEnd"/>
          </w:p>
          <w:p w14:paraId="3C78BA03" w14:textId="1094869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Bel 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ese</w:t>
            </w:r>
            <w:proofErr w:type="spellEnd"/>
          </w:p>
          <w:p w14:paraId="7E84DDF4" w14:textId="2B17D7DB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ella Milano</w:t>
            </w:r>
          </w:p>
          <w:p w14:paraId="4A43C3D0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ondon</w:t>
            </w:r>
            <w:proofErr w:type="spellEnd"/>
          </w:p>
          <w:p w14:paraId="4623C8BC" w14:textId="3EDE715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Bri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Cambridge</w:t>
            </w:r>
          </w:p>
          <w:p w14:paraId="1D5B8B19" w14:textId="134B7728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Camembert</w:t>
            </w:r>
          </w:p>
          <w:p w14:paraId="5BF409C2" w14:textId="372D1FF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Cottage</w:t>
            </w:r>
          </w:p>
          <w:p w14:paraId="3C2742D9" w14:textId="52CC5C7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Coulommiers</w:t>
            </w:r>
            <w:proofErr w:type="spellEnd"/>
          </w:p>
          <w:p w14:paraId="493C63D6" w14:textId="6817375F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En</w:t>
            </w:r>
            <w:proofErr w:type="spellEnd"/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rema</w:t>
            </w:r>
          </w:p>
          <w:p w14:paraId="2CCEDCE3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rescenza</w:t>
            </w:r>
            <w:proofErr w:type="spellEnd"/>
          </w:p>
          <w:p w14:paraId="16FCC9A2" w14:textId="3943BE70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amen</w:t>
            </w:r>
            <w:proofErr w:type="spellEnd"/>
          </w:p>
          <w:p w14:paraId="7AD0052B" w14:textId="4E3E9CEC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armers</w:t>
            </w:r>
            <w:proofErr w:type="spellEnd"/>
          </w:p>
          <w:p w14:paraId="1963411A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erme</w:t>
            </w:r>
            <w:proofErr w:type="spellEnd"/>
          </w:p>
          <w:p w14:paraId="16F4EDE8" w14:textId="3F9D795B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Pr="00277437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  <w:lang w:val="fr-FR"/>
              </w:rPr>
            </w:pPr>
            <w:proofErr w:type="spellStart"/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Formagelle</w:t>
            </w:r>
            <w:proofErr w:type="spellEnd"/>
          </w:p>
          <w:p w14:paraId="3DAD6879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Gournay</w:t>
            </w:r>
          </w:p>
          <w:p w14:paraId="408DC37F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Livarot</w:t>
            </w:r>
          </w:p>
          <w:p w14:paraId="1991BB4D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aitre</w:t>
            </w:r>
          </w:p>
          <w:p w14:paraId="06CB3C7D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ignot</w:t>
            </w:r>
          </w:p>
          <w:p w14:paraId="3DDC2DC6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ont d’Or</w:t>
            </w:r>
          </w:p>
          <w:p w14:paraId="42D4DEC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Mozzarella</w:t>
            </w:r>
          </w:p>
          <w:p w14:paraId="7B72FD3C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eufchatel</w:t>
            </w:r>
            <w:proofErr w:type="spellEnd"/>
          </w:p>
          <w:p w14:paraId="660540C3" w14:textId="4AE1C044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Pr="009B18A3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Queso de Hoja </w:t>
            </w:r>
          </w:p>
          <w:p w14:paraId="08E25067" w14:textId="6E010334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l País</w:t>
            </w:r>
          </w:p>
          <w:p w14:paraId="6D334746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Puna</w:t>
            </w:r>
          </w:p>
          <w:p w14:paraId="634229AF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Queso fresco</w:t>
            </w:r>
          </w:p>
          <w:p w14:paraId="7C46161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rovatura</w:t>
            </w:r>
            <w:proofErr w:type="spellEnd"/>
          </w:p>
          <w:p w14:paraId="27CA18F8" w14:textId="043A21B9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Ricota</w:t>
            </w:r>
          </w:p>
          <w:p w14:paraId="0F2CA6F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camorza</w:t>
            </w:r>
            <w:proofErr w:type="spellEnd"/>
          </w:p>
          <w:p w14:paraId="3F0DB5B5" w14:textId="34AEC2BA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Villiers</w:t>
            </w:r>
            <w:proofErr w:type="spellEnd"/>
          </w:p>
          <w:p w14:paraId="5AD4657D" w14:textId="3A7A1FE2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Void</w:t>
            </w:r>
            <w:proofErr w:type="spellEnd"/>
          </w:p>
        </w:tc>
      </w:tr>
      <w:tr w:rsidR="00535844" w:rsidRPr="0027743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9B18A3" w:rsidRDefault="004F62CB" w:rsidP="00997ED0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Alimentos exentos al marcado de fecha</w:t>
            </w:r>
          </w:p>
        </w:tc>
      </w:tr>
      <w:tr w:rsidR="003D7954" w:rsidRPr="0027743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9B18A3" w:rsidRDefault="003D7954" w:rsidP="00D66262">
            <w:pPr>
              <w:widowControl w:val="0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Los siguientes alimentos no requieren una marca con fecha.</w:t>
            </w:r>
          </w:p>
        </w:tc>
      </w:tr>
      <w:tr w:rsidR="0063532D" w:rsidRPr="00974B2D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que no requieren TCS</w:t>
            </w:r>
          </w:p>
          <w:p w14:paraId="3B524ECE" w14:textId="144FF70C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se mantuvieron refrigerados por menos de 24 horas</w:t>
            </w:r>
          </w:p>
          <w:p w14:paraId="5AC53417" w14:textId="1C8A8FEC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no están listos para comer</w:t>
            </w:r>
          </w:p>
          <w:p w14:paraId="035D7D9E" w14:textId="034EF85B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están dentro del paquete comercial sellado</w:t>
            </w:r>
          </w:p>
          <w:p w14:paraId="3FDEE1A6" w14:textId="6DE4F37A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Mariscos (ostras con concha, almejas, mejillones)</w:t>
            </w:r>
          </w:p>
          <w:p w14:paraId="7722F7F0" w14:textId="59589881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Ensaladas preparadas en establecimientos de comida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duros (consultar los ejemplos a continuación)</w:t>
            </w:r>
          </w:p>
          <w:p w14:paraId="488F22B5" w14:textId="57859472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semiblandos, con baja humedad (consultar los ejemplos a continuación)</w:t>
            </w:r>
          </w:p>
          <w:p w14:paraId="737815AE" w14:textId="0DDDA063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ácteos fermentados (yogur, nata agria, suero de la leche)</w:t>
            </w:r>
          </w:p>
          <w:p w14:paraId="40514336" w14:textId="04C7AE52" w:rsidR="000A2B15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Carnes estables, fermentadas y curadas en sal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br/>
              <w:t>(consultar los ejemplos a continuación)</w:t>
            </w:r>
          </w:p>
          <w:p w14:paraId="75C24904" w14:textId="2A67026A" w:rsidR="0063532D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Conservas de pescado (arenque en escabeche y bacalao seco/salado)</w:t>
            </w:r>
          </w:p>
        </w:tc>
      </w:tr>
      <w:tr w:rsidR="00E77383" w:rsidRPr="0027743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9B18A3" w:rsidRDefault="00E77383" w:rsidP="00D66262">
            <w:pPr>
              <w:widowControl w:val="0"/>
              <w:rPr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jemplos de quesos duros que no requieren una marca con fecha.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Quesos que contienen un 39 % de humedad, o menos.</w:t>
            </w:r>
          </w:p>
        </w:tc>
      </w:tr>
      <w:tr w:rsidR="00E77383" w:rsidRPr="00277437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adero</w:t>
            </w:r>
          </w:p>
          <w:p w14:paraId="1E193E52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bertam</w:t>
            </w:r>
            <w:proofErr w:type="spellEnd"/>
          </w:p>
          <w:p w14:paraId="497883B7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ppenzeller</w:t>
            </w:r>
            <w:proofErr w:type="spellEnd"/>
          </w:p>
          <w:p w14:paraId="2F61D89A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iago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medio o viejo</w:t>
            </w:r>
          </w:p>
          <w:p w14:paraId="57BF4C9B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a</w:t>
            </w:r>
            <w:proofErr w:type="spellEnd"/>
          </w:p>
          <w:p w14:paraId="60EACD25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eddar</w:t>
            </w:r>
          </w:p>
          <w:p w14:paraId="2ACCE16E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ristalinna</w:t>
            </w:r>
            <w:proofErr w:type="spellEnd"/>
          </w:p>
          <w:p w14:paraId="10F0FC66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lby</w:t>
            </w:r>
            <w:proofErr w:type="spellEnd"/>
          </w:p>
          <w:p w14:paraId="080F9AD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dam</w:t>
            </w:r>
          </w:p>
          <w:p w14:paraId="0B263BD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tija añ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tija</w:t>
            </w:r>
          </w:p>
          <w:p w14:paraId="2DF997BC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on</w:t>
            </w:r>
            <w:proofErr w:type="spellEnd"/>
          </w:p>
          <w:p w14:paraId="5B3EC3C3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erby</w:t>
            </w:r>
          </w:p>
          <w:p w14:paraId="11E90016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mmental</w:t>
            </w:r>
          </w:p>
          <w:p w14:paraId="32B50337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ácteos ingleses</w:t>
            </w:r>
          </w:p>
          <w:p w14:paraId="654929CC" w14:textId="3772858A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Bleu de Gex</w:t>
            </w:r>
          </w:p>
          <w:p w14:paraId="42D568A0" w14:textId="4ECF293D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loucester</w:t>
            </w:r>
          </w:p>
          <w:p w14:paraId="101BA316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eitost</w:t>
            </w:r>
          </w:p>
          <w:p w14:paraId="0F4C381F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ruyere</w:t>
            </w:r>
          </w:p>
          <w:p w14:paraId="4224847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Herve</w:t>
            </w:r>
            <w:proofErr w:type="spellEnd"/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apland</w:t>
            </w:r>
            <w:proofErr w:type="spellEnd"/>
          </w:p>
          <w:p w14:paraId="7AAEF07A" w14:textId="02AE418A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orraine</w:t>
            </w:r>
          </w:p>
          <w:p w14:paraId="244C70A8" w14:textId="42ED413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Oaxaca</w:t>
            </w:r>
          </w:p>
          <w:p w14:paraId="238AAC15" w14:textId="48A118B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rmesano</w:t>
            </w:r>
          </w:p>
          <w:p w14:paraId="19F86D4F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ecorino</w:t>
            </w:r>
            <w:proofErr w:type="spellEnd"/>
          </w:p>
          <w:p w14:paraId="6A8634B5" w14:textId="34400A18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ñejo</w:t>
            </w:r>
          </w:p>
          <w:p w14:paraId="39A0E8C2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Chihuahua</w:t>
            </w:r>
          </w:p>
          <w:p w14:paraId="6D0E2E9E" w14:textId="04F0E023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Prensa</w:t>
            </w:r>
          </w:p>
          <w:p w14:paraId="541F62ED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manello</w:t>
            </w:r>
            <w:proofErr w:type="spellEnd"/>
          </w:p>
          <w:p w14:paraId="3E22927D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277437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Reggiano</w:t>
            </w:r>
          </w:p>
          <w:p w14:paraId="0F667F91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Ziger</w:t>
            </w:r>
          </w:p>
          <w:p w14:paraId="6A38A382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assenage</w:t>
            </w:r>
          </w:p>
          <w:p w14:paraId="19E5A2A9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tilton</w:t>
            </w:r>
          </w:p>
          <w:p w14:paraId="199DE2E5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Suizo</w:t>
            </w:r>
          </w:p>
          <w:p w14:paraId="59163931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assenage</w:t>
            </w:r>
          </w:p>
          <w:p w14:paraId="449CEA03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Vize</w:t>
            </w:r>
          </w:p>
          <w:p w14:paraId="42B9178B" w14:textId="0A921DA5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Wensleydale</w:t>
            </w:r>
          </w:p>
        </w:tc>
      </w:tr>
      <w:tr w:rsidR="00535844" w:rsidRPr="009B18A3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9B18A3" w:rsidRDefault="00E77383" w:rsidP="00D66262">
            <w:pPr>
              <w:widowControl w:val="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jemplos de quesos semiblandos que no requieren una marca con fecha.</w:t>
            </w:r>
            <w:r w:rsidRPr="009B18A3">
              <w:rPr>
                <w:sz w:val="22"/>
                <w:szCs w:val="22"/>
                <w:lang w:val="es"/>
              </w:rPr>
              <w:t xml:space="preserve">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que contienen un 39 a 50 % de humedad.</w:t>
            </w:r>
          </w:p>
        </w:tc>
      </w:tr>
      <w:tr w:rsidR="0053706F" w:rsidRPr="009B18A3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iago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blando</w:t>
            </w:r>
          </w:p>
          <w:p w14:paraId="1FB375D9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attelmatt</w:t>
            </w:r>
            <w:proofErr w:type="spellEnd"/>
          </w:p>
          <w:p w14:paraId="42BCD688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Queso azul 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ellelay</w:t>
            </w:r>
            <w:proofErr w:type="spellEnd"/>
          </w:p>
          <w:p w14:paraId="617EEAEF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zul</w:t>
            </w:r>
          </w:p>
          <w:p w14:paraId="5D07B042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adrillo</w:t>
            </w:r>
          </w:p>
          <w:p w14:paraId="0B01C13A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mosum</w:t>
            </w:r>
            <w:proofErr w:type="spellEnd"/>
          </w:p>
          <w:p w14:paraId="5D5E7B1A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antelle</w:t>
            </w:r>
            <w:proofErr w:type="spellEnd"/>
          </w:p>
          <w:p w14:paraId="0390C2F9" w14:textId="0AFDAA5B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ontina</w:t>
            </w:r>
            <w:proofErr w:type="spellEnd"/>
          </w:p>
          <w:p w14:paraId="38FC31E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zul Gorgonzola</w:t>
            </w:r>
          </w:p>
          <w:p w14:paraId="3E130C43" w14:textId="6BF7F000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Gouda</w:t>
            </w:r>
          </w:p>
          <w:p w14:paraId="7BCA39A8" w14:textId="54C45AD1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erby</w:t>
            </w:r>
          </w:p>
          <w:p w14:paraId="1812E1A3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Havarti</w:t>
            </w:r>
            <w:proofErr w:type="spellEnd"/>
          </w:p>
          <w:p w14:paraId="2766EA94" w14:textId="00FA2519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Konigskase</w:t>
            </w:r>
            <w:proofErr w:type="spellEnd"/>
          </w:p>
          <w:p w14:paraId="32420ABB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imburger</w:t>
            </w:r>
            <w:proofErr w:type="spellEnd"/>
          </w:p>
          <w:p w14:paraId="0E0CD651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277437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anchego</w:t>
            </w:r>
          </w:p>
          <w:p w14:paraId="493236AB" w14:textId="352BAAA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onterey</w:t>
            </w:r>
          </w:p>
          <w:p w14:paraId="266821C7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spellStart"/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uenster</w:t>
            </w:r>
            <w:proofErr w:type="spellEnd"/>
          </w:p>
          <w:p w14:paraId="03E4991A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Oka</w:t>
            </w:r>
          </w:p>
          <w:p w14:paraId="73D22AB2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Port Salut</w:t>
            </w:r>
          </w:p>
          <w:p w14:paraId="60BCEDF7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Provolone</w:t>
            </w:r>
          </w:p>
          <w:p w14:paraId="4B020DF2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Bola</w:t>
            </w:r>
          </w:p>
          <w:p w14:paraId="05300592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bbiole</w:t>
            </w:r>
            <w:proofErr w:type="spellEnd"/>
          </w:p>
          <w:p w14:paraId="6D30DBB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zul roquefort</w:t>
            </w:r>
          </w:p>
          <w:p w14:paraId="0669D50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amso</w:t>
            </w:r>
            <w:proofErr w:type="spellEnd"/>
          </w:p>
          <w:p w14:paraId="251DFD0E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Tilsit</w:t>
            </w:r>
            <w:proofErr w:type="spellEnd"/>
          </w:p>
          <w:p w14:paraId="61B282EE" w14:textId="4643E16B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Trapense</w:t>
            </w:r>
          </w:p>
        </w:tc>
      </w:tr>
      <w:tr w:rsidR="00E77383" w:rsidRPr="00277437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9B18A3" w:rsidRDefault="000A2B15" w:rsidP="00A23E98">
            <w:pPr>
              <w:widowControl w:val="0"/>
              <w:ind w:left="5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jemplos de fiambres que no requieren una marca con fecha.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os siguientes tipos de carnes son estables y fermentadas o curadas en sal.</w:t>
            </w:r>
          </w:p>
        </w:tc>
      </w:tr>
      <w:tr w:rsidR="00485269" w:rsidRPr="00277437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stirma</w:t>
            </w:r>
            <w:proofErr w:type="spellEnd"/>
          </w:p>
          <w:p w14:paraId="6482D08B" w14:textId="28A87DD9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easaola</w:t>
            </w:r>
            <w:proofErr w:type="spellEnd"/>
          </w:p>
          <w:p w14:paraId="3848C39C" w14:textId="62F0C8DE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picola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/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pocollo</w:t>
            </w:r>
            <w:proofErr w:type="spellEnd"/>
          </w:p>
          <w:p w14:paraId="053C9693" w14:textId="4A56E116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epperoni</w:t>
            </w:r>
          </w:p>
          <w:p w14:paraId="05950C26" w14:textId="0205ED2D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alame seco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Pr="009B18A3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crudo</w:t>
            </w:r>
          </w:p>
          <w:p w14:paraId="7DB89693" w14:textId="77777777" w:rsidR="00485269" w:rsidRPr="009B18A3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de campo</w:t>
            </w:r>
          </w:p>
          <w:p w14:paraId="3DA8E749" w14:textId="0C6CEDB4" w:rsidR="00485269" w:rsidRPr="009B18A3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de Parma</w:t>
            </w:r>
          </w:p>
        </w:tc>
      </w:tr>
    </w:tbl>
    <w:p w14:paraId="0197615A" w14:textId="49C03242" w:rsidR="00535844" w:rsidRPr="009B18A3" w:rsidRDefault="00CE0AA8" w:rsidP="002F645D">
      <w:pPr>
        <w:spacing w:before="120"/>
        <w:ind w:left="-1080"/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rFonts w:ascii="Arial" w:hAnsi="Arial" w:cs="Arial"/>
          <w:sz w:val="16"/>
          <w:szCs w:val="16"/>
          <w:lang w:val="es"/>
        </w:rPr>
        <w:t>Para solicitar este documento en algún otro formato, llame al 1-800-5</w:t>
      </w:r>
      <w:r w:rsidR="00974B2D">
        <w:rPr>
          <w:rFonts w:ascii="Arial" w:hAnsi="Arial" w:cs="Arial"/>
          <w:sz w:val="16"/>
          <w:szCs w:val="16"/>
          <w:lang w:val="es"/>
        </w:rPr>
        <w:t>2</w:t>
      </w:r>
      <w:r w:rsidRPr="009B18A3">
        <w:rPr>
          <w:rFonts w:ascii="Arial" w:hAnsi="Arial" w:cs="Arial"/>
          <w:sz w:val="16"/>
          <w:szCs w:val="16"/>
          <w:lang w:val="es"/>
        </w:rPr>
        <w:t>5-0127. Las personas con sordera o problemas de audición deben llamar al 711 (servicio de relé de Washington) o enviar un correo electrónico a civil.rights@doh.wa.gov.</w:t>
      </w:r>
    </w:p>
    <w:sectPr w:rsidR="00535844" w:rsidRPr="009B18A3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D4DDF" w14:textId="77777777" w:rsidR="000E343E" w:rsidRDefault="000E343E">
      <w:r>
        <w:separator/>
      </w:r>
    </w:p>
  </w:endnote>
  <w:endnote w:type="continuationSeparator" w:id="0">
    <w:p w14:paraId="43DA8CEC" w14:textId="77777777" w:rsidR="000E343E" w:rsidRDefault="000E343E">
      <w:r>
        <w:continuationSeparator/>
      </w:r>
    </w:p>
  </w:endnote>
  <w:endnote w:type="continuationNotice" w:id="1">
    <w:p w14:paraId="3A3D23A0" w14:textId="77777777" w:rsidR="000E343E" w:rsidRDefault="000E34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9B18A3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AMC: Marcado de fecha para el queso y alimentos exentos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63DDF2D" w:rsidR="003D2485" w:rsidRPr="009B18A3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Marcado de fecha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86815" w14:textId="77777777" w:rsidR="000E343E" w:rsidRDefault="000E343E">
      <w:r>
        <w:separator/>
      </w:r>
    </w:p>
  </w:footnote>
  <w:footnote w:type="continuationSeparator" w:id="0">
    <w:p w14:paraId="01261E89" w14:textId="77777777" w:rsidR="000E343E" w:rsidRDefault="000E343E">
      <w:r>
        <w:continuationSeparator/>
      </w:r>
    </w:p>
  </w:footnote>
  <w:footnote w:type="continuationNotice" w:id="1">
    <w:p w14:paraId="4FC5192A" w14:textId="77777777" w:rsidR="000E343E" w:rsidRDefault="000E34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18"/>
  </w:num>
  <w:num w:numId="2" w16cid:durableId="1799298386">
    <w:abstractNumId w:val="27"/>
  </w:num>
  <w:num w:numId="3" w16cid:durableId="2030792479">
    <w:abstractNumId w:val="14"/>
  </w:num>
  <w:num w:numId="4" w16cid:durableId="574582915">
    <w:abstractNumId w:val="5"/>
  </w:num>
  <w:num w:numId="5" w16cid:durableId="55471373">
    <w:abstractNumId w:val="23"/>
  </w:num>
  <w:num w:numId="6" w16cid:durableId="607278315">
    <w:abstractNumId w:val="6"/>
  </w:num>
  <w:num w:numId="7" w16cid:durableId="1922064178">
    <w:abstractNumId w:val="22"/>
  </w:num>
  <w:num w:numId="8" w16cid:durableId="1101879357">
    <w:abstractNumId w:val="31"/>
  </w:num>
  <w:num w:numId="9" w16cid:durableId="2075737101">
    <w:abstractNumId w:val="19"/>
  </w:num>
  <w:num w:numId="10" w16cid:durableId="1625651544">
    <w:abstractNumId w:val="3"/>
  </w:num>
  <w:num w:numId="11" w16cid:durableId="1661807869">
    <w:abstractNumId w:val="15"/>
  </w:num>
  <w:num w:numId="12" w16cid:durableId="703751001">
    <w:abstractNumId w:val="7"/>
  </w:num>
  <w:num w:numId="13" w16cid:durableId="800270330">
    <w:abstractNumId w:val="1"/>
  </w:num>
  <w:num w:numId="14" w16cid:durableId="1745762050">
    <w:abstractNumId w:val="17"/>
  </w:num>
  <w:num w:numId="15" w16cid:durableId="870260339">
    <w:abstractNumId w:val="16"/>
  </w:num>
  <w:num w:numId="16" w16cid:durableId="1272931301">
    <w:abstractNumId w:val="13"/>
  </w:num>
  <w:num w:numId="17" w16cid:durableId="1820463425">
    <w:abstractNumId w:val="2"/>
  </w:num>
  <w:num w:numId="18" w16cid:durableId="909844752">
    <w:abstractNumId w:val="32"/>
  </w:num>
  <w:num w:numId="19" w16cid:durableId="842165251">
    <w:abstractNumId w:val="25"/>
  </w:num>
  <w:num w:numId="20" w16cid:durableId="46731701">
    <w:abstractNumId w:val="20"/>
  </w:num>
  <w:num w:numId="21" w16cid:durableId="1670862582">
    <w:abstractNumId w:val="28"/>
  </w:num>
  <w:num w:numId="22" w16cid:durableId="1618680301">
    <w:abstractNumId w:val="11"/>
  </w:num>
  <w:num w:numId="23" w16cid:durableId="1772359782">
    <w:abstractNumId w:val="12"/>
  </w:num>
  <w:num w:numId="24" w16cid:durableId="707535305">
    <w:abstractNumId w:val="30"/>
  </w:num>
  <w:num w:numId="25" w16cid:durableId="1004742963">
    <w:abstractNumId w:val="0"/>
  </w:num>
  <w:num w:numId="26" w16cid:durableId="414478581">
    <w:abstractNumId w:val="26"/>
  </w:num>
  <w:num w:numId="27" w16cid:durableId="986283615">
    <w:abstractNumId w:val="8"/>
  </w:num>
  <w:num w:numId="28" w16cid:durableId="918711871">
    <w:abstractNumId w:val="24"/>
  </w:num>
  <w:num w:numId="29" w16cid:durableId="392898869">
    <w:abstractNumId w:val="4"/>
  </w:num>
  <w:num w:numId="30" w16cid:durableId="1222906430">
    <w:abstractNumId w:val="10"/>
  </w:num>
  <w:num w:numId="31" w16cid:durableId="1788500360">
    <w:abstractNumId w:val="9"/>
  </w:num>
  <w:num w:numId="32" w16cid:durableId="678771971">
    <w:abstractNumId w:val="21"/>
  </w:num>
  <w:num w:numId="33" w16cid:durableId="8662594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43E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77437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2AF1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4B2D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18A3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89</_dlc_DocId>
    <_dlc_DocIdUrl xmlns="6bb4863d-8cd6-4cd5-8e32-b9988c0a658a">
      <Url>https://stateofwa.sharepoint.com/sites/DOH-eph/oswp/LHS/food/_layouts/15/DocIdRedir.aspx?ID=7F5R2YH2KEY5-326233073-189</Url>
      <Description>7F5R2YH2KEY5-326233073-189</Description>
    </_dlc_DocIdUrl>
    <Language xmlns="f617a24d-b04c-4377-a28b-d12c39706545">Spanish</Language>
    <Publication xmlns="f617a24d-b04c-4377-a28b-d12c39706545">Date Marking</Publication>
    <Pub_x0023_ xmlns="f617a24d-b04c-4377-a28b-d12c39706545">333-286</Pub_x0023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367AFEC-929B-493A-9151-1AC19C5621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153</cp:revision>
  <cp:lastPrinted>2022-10-17T18:56:00Z</cp:lastPrinted>
  <dcterms:created xsi:type="dcterms:W3CDTF">2022-01-25T21:40:00Z</dcterms:created>
  <dcterms:modified xsi:type="dcterms:W3CDTF">2023-02-28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d2a25ea-ea10-4c8d-9b7b-e1b02f9e2e11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